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F3044" w14:textId="2D8D70D1" w:rsidR="00D9100B" w:rsidRDefault="00D9100B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ucid.app</w:t>
      </w:r>
      <w:proofErr w:type="spellEnd"/>
      <w:r>
        <w:rPr>
          <w:rFonts w:ascii="Times New Roman" w:hAnsi="Times New Roman" w:cs="Times New Roman"/>
        </w:rPr>
        <w:t xml:space="preserve">: </w:t>
      </w:r>
      <w:hyperlink r:id="rId4" w:history="1">
        <w:r w:rsidRPr="00673B88">
          <w:rPr>
            <w:rStyle w:val="Hyperlink"/>
            <w:rFonts w:ascii="Times New Roman" w:hAnsi="Times New Roman" w:cs="Times New Roman"/>
          </w:rPr>
          <w:t>https://lucid.app/lucidspark/invitations/accept/inv_8970735b-5792-4149-8124-5bdabc3a83c8?viewport_loc=-76%2C-170%2C2504%2C1204%2C0_0</w:t>
        </w:r>
      </w:hyperlink>
    </w:p>
    <w:p w14:paraId="218599BF" w14:textId="77777777" w:rsidR="00D9100B" w:rsidRDefault="00D9100B">
      <w:pPr>
        <w:rPr>
          <w:rFonts w:ascii="Times New Roman" w:hAnsi="Times New Roman" w:cs="Times New Roman"/>
        </w:rPr>
      </w:pPr>
    </w:p>
    <w:p w14:paraId="612B5497" w14:textId="6FF14D4E" w:rsidR="005044E6" w:rsidRDefault="005044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crosoft Teams: </w:t>
      </w:r>
      <w:hyperlink r:id="rId5" w:history="1">
        <w:r w:rsidRPr="00E501DD">
          <w:rPr>
            <w:rStyle w:val="Hyperlink"/>
            <w:rFonts w:ascii="Times New Roman" w:hAnsi="Times New Roman" w:cs="Times New Roman"/>
          </w:rPr>
          <w:t>https://teams.microsoft.com/l/team/19%3a003bad19bc74453f9af3ac02ca464f49%40thread.skype/conversations?groupId=8ef819a1-36fd-49ba-bbad-dff7ce480ebb&amp;tenantId=962441d5-5055-4349-bad3-baec43c3d741</w:t>
        </w:r>
      </w:hyperlink>
    </w:p>
    <w:p w14:paraId="2660E592" w14:textId="20790D35" w:rsidR="00F2295B" w:rsidRDefault="005044E6">
      <w:pPr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itHub: </w:t>
      </w:r>
      <w:hyperlink r:id="rId6" w:history="1">
        <w:r w:rsidRPr="00E501DD">
          <w:rPr>
            <w:rStyle w:val="Hyperlink"/>
            <w:rFonts w:ascii="Times New Roman" w:hAnsi="Times New Roman" w:cs="Times New Roman"/>
          </w:rPr>
          <w:t>https://github.com/CPH-IVT</w:t>
        </w:r>
      </w:hyperlink>
      <w:r w:rsidR="00F2295B">
        <w:rPr>
          <w:rStyle w:val="Hyperlink"/>
          <w:rFonts w:ascii="Times New Roman" w:hAnsi="Times New Roman" w:cs="Times New Roman"/>
        </w:rPr>
        <w:t xml:space="preserve"> </w:t>
      </w:r>
    </w:p>
    <w:p w14:paraId="03D82E5C" w14:textId="01E4BCC4" w:rsidR="005044E6" w:rsidRDefault="00F2295B">
      <w:pPr>
        <w:rPr>
          <w:rFonts w:ascii="Times New Roman" w:hAnsi="Times New Roman" w:cs="Times New Roman"/>
          <w:color w:val="000000" w:themeColor="text1"/>
        </w:rPr>
      </w:pPr>
      <w:r>
        <w:rPr>
          <w:rStyle w:val="Hyperlink"/>
          <w:rFonts w:ascii="Times New Roman" w:hAnsi="Times New Roman" w:cs="Times New Roman"/>
          <w:color w:val="000000" w:themeColor="text1"/>
          <w:u w:val="none"/>
        </w:rPr>
        <w:t xml:space="preserve">Trello: </w:t>
      </w:r>
      <w:hyperlink r:id="rId7" w:history="1">
        <w:r w:rsidRPr="00E501DD">
          <w:rPr>
            <w:rStyle w:val="Hyperlink"/>
            <w:rFonts w:ascii="Times New Roman" w:hAnsi="Times New Roman" w:cs="Times New Roman"/>
          </w:rPr>
          <w:t>https://trello.com/invite/b/W3BMhw3a/74ce1c75481b9d109b4a7404b09ee07e/cph-kanban</w:t>
        </w:r>
      </w:hyperlink>
      <w:r>
        <w:rPr>
          <w:rFonts w:ascii="Times New Roman" w:hAnsi="Times New Roman" w:cs="Times New Roman"/>
          <w:color w:val="000000" w:themeColor="text1"/>
        </w:rPr>
        <w:t xml:space="preserve"> </w:t>
      </w:r>
    </w:p>
    <w:p w14:paraId="3F2A58AF" w14:textId="77777777" w:rsidR="00F2295B" w:rsidRPr="005044E6" w:rsidRDefault="00F2295B">
      <w:pPr>
        <w:rPr>
          <w:rFonts w:ascii="Times New Roman" w:hAnsi="Times New Roman" w:cs="Times New Roman"/>
        </w:rPr>
      </w:pPr>
    </w:p>
    <w:sectPr w:rsidR="00F2295B" w:rsidRPr="005044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0MDU3MjI1NDYzMjJR0lEKTi0uzszPAykwrgUAu/g0IywAAAA="/>
  </w:docVars>
  <w:rsids>
    <w:rsidRoot w:val="005044E6"/>
    <w:rsid w:val="000B14F1"/>
    <w:rsid w:val="00107B6A"/>
    <w:rsid w:val="005044E6"/>
    <w:rsid w:val="00D9100B"/>
    <w:rsid w:val="00F22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52562"/>
  <w15:chartTrackingRefBased/>
  <w15:docId w15:val="{37FE1DBD-A00A-4338-AEE3-DA5F5FDFC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44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44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trello.com/invite/b/W3BMhw3a/74ce1c75481b9d109b4a7404b09ee07e/cph-kanba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CPH-IVT" TargetMode="External"/><Relationship Id="rId5" Type="http://schemas.openxmlformats.org/officeDocument/2006/relationships/hyperlink" Target="https://teams.microsoft.com/l/team/19%3a003bad19bc74453f9af3ac02ca464f49%40thread.skype/conversations?groupId=8ef819a1-36fd-49ba-bbad-dff7ce480ebb&amp;tenantId=962441d5-5055-4349-bad3-baec43c3d741" TargetMode="External"/><Relationship Id="rId4" Type="http://schemas.openxmlformats.org/officeDocument/2006/relationships/hyperlink" Target="https://lucid.app/lucidspark/invitations/accept/inv_8970735b-5792-4149-8124-5bdabc3a83c8?viewport_loc=-76%2C-170%2C2504%2C1204%2C0_0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4</cp:revision>
  <dcterms:created xsi:type="dcterms:W3CDTF">2021-01-23T20:02:00Z</dcterms:created>
  <dcterms:modified xsi:type="dcterms:W3CDTF">2021-09-02T18:24:00Z</dcterms:modified>
</cp:coreProperties>
</file>